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05D2A" w:rsidRDefault="00A05D2A" w:rsidP="00F42549">
      <w:pPr>
        <w:spacing w:after="0" w:line="240" w:lineRule="auto"/>
        <w:ind w:left="-270" w:right="-360"/>
        <w:jc w:val="center"/>
        <w:rPr>
          <w:rFonts w:eastAsia="Times New Roman" w:cstheme="minorHAnsi"/>
          <w:b/>
          <w:color w:val="984806" w:themeColor="accent6" w:themeShade="80"/>
          <w:sz w:val="40"/>
          <w:szCs w:val="40"/>
          <w:shd w:val="clear" w:color="auto" w:fill="FFFFFF"/>
          <w:lang w:eastAsia="en-IN"/>
        </w:rPr>
      </w:pPr>
      <w:bookmarkStart w:id="0" w:name="OLE_LINK1"/>
      <w:bookmarkStart w:id="1" w:name="OLE_LINK2"/>
      <w:bookmarkStart w:id="2" w:name="OLE_LINK3"/>
      <w:bookmarkStart w:id="3" w:name="OLE_LINK7"/>
      <w:bookmarkStart w:id="4" w:name="OLE_LINK8"/>
      <w:bookmarkStart w:id="5" w:name="OLE_LINK9"/>
      <w:bookmarkStart w:id="6" w:name="OLE_LINK10"/>
      <w:r w:rsidRPr="00D60E3D">
        <w:rPr>
          <w:rFonts w:eastAsia="Times New Roman" w:cstheme="minorHAnsi"/>
          <w:b/>
          <w:noProof/>
          <w:color w:val="984806" w:themeColor="accent6" w:themeShade="80"/>
          <w:sz w:val="40"/>
          <w:szCs w:val="40"/>
          <w:lang w:val="en-IN" w:eastAsia="en-IN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posOffset>-302260</wp:posOffset>
            </wp:positionH>
            <wp:positionV relativeFrom="paragraph">
              <wp:posOffset>-69215</wp:posOffset>
            </wp:positionV>
            <wp:extent cx="515620" cy="637540"/>
            <wp:effectExtent l="19050" t="0" r="0" b="0"/>
            <wp:wrapTight wrapText="bothSides">
              <wp:wrapPolygon edited="0">
                <wp:start x="-798" y="0"/>
                <wp:lineTo x="-798" y="20653"/>
                <wp:lineTo x="21547" y="20653"/>
                <wp:lineTo x="21547" y="0"/>
                <wp:lineTo x="-798" y="0"/>
              </wp:wrapPolygon>
            </wp:wrapTight>
            <wp:docPr id="1" name="Picture 1" descr="C:\Users\RGUKT\Documents\rgukt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GUKT\Documents\rguktlogo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" cy="637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D60E3D">
        <w:rPr>
          <w:rFonts w:eastAsia="Times New Roman" w:cstheme="minorHAnsi"/>
          <w:b/>
          <w:color w:val="984806" w:themeColor="accent6" w:themeShade="80"/>
          <w:sz w:val="40"/>
          <w:szCs w:val="40"/>
          <w:shd w:val="clear" w:color="auto" w:fill="FFFFFF"/>
          <w:lang w:eastAsia="en-IN"/>
        </w:rPr>
        <w:t>Rajiv Gandhi University of Knowledge Technologies</w:t>
      </w:r>
    </w:p>
    <w:p w:rsidR="00142D0F" w:rsidRPr="00142D0F" w:rsidRDefault="003B74F6" w:rsidP="00F42549">
      <w:pPr>
        <w:spacing w:after="0" w:line="240" w:lineRule="auto"/>
        <w:ind w:left="-270" w:right="-360"/>
        <w:jc w:val="center"/>
        <w:rPr>
          <w:rFonts w:eastAsia="Times New Roman" w:cstheme="minorHAnsi"/>
          <w:b/>
          <w:color w:val="984806" w:themeColor="accent6" w:themeShade="80"/>
          <w:sz w:val="38"/>
          <w:szCs w:val="38"/>
          <w:shd w:val="clear" w:color="auto" w:fill="FFFFFF"/>
          <w:lang w:eastAsia="en-IN"/>
        </w:rPr>
      </w:pPr>
      <w:r>
        <w:rPr>
          <w:rFonts w:eastAsia="Times New Roman" w:cstheme="minorHAnsi"/>
          <w:b/>
          <w:color w:val="984806" w:themeColor="accent6" w:themeShade="80"/>
          <w:sz w:val="38"/>
          <w:szCs w:val="38"/>
          <w:shd w:val="clear" w:color="auto" w:fill="FFFFFF"/>
          <w:lang w:eastAsia="en-IN"/>
        </w:rPr>
        <w:t>SRIKAKULAM</w:t>
      </w:r>
    </w:p>
    <w:p w:rsidR="009801E5" w:rsidRPr="004F7EE6" w:rsidRDefault="006B6A7F" w:rsidP="00547D78">
      <w:pPr>
        <w:spacing w:before="240" w:after="0" w:line="360" w:lineRule="auto"/>
        <w:ind w:left="-270" w:right="-360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</w:pP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(Department of</w:t>
      </w:r>
      <w:r w:rsidR="00D46FC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 xml:space="preserve"> </w:t>
      </w:r>
      <w:r w:rsidR="00D46FCA">
        <w:rPr>
          <w:rFonts w:ascii="Times New Roman" w:eastAsia="Times New Roman" w:hAnsi="Times New Roman" w:cs="Times New Roman"/>
          <w:b/>
          <w:color w:val="FF0000"/>
          <w:sz w:val="24"/>
          <w:szCs w:val="24"/>
          <w:shd w:val="clear" w:color="auto" w:fill="FFFFFF"/>
          <w:lang w:eastAsia="en-IN"/>
        </w:rPr>
        <w:t xml:space="preserve">Computer Science and </w:t>
      </w:r>
      <w:r w:rsidR="008D5488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E</w:t>
      </w:r>
      <w:r w:rsidR="00C469B0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ngineering</w:t>
      </w: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)</w:t>
      </w:r>
    </w:p>
    <w:p w:rsidR="00724CB3" w:rsidRPr="004F7EE6" w:rsidRDefault="00317366" w:rsidP="00724CB3">
      <w:pPr>
        <w:spacing w:after="0" w:line="360" w:lineRule="auto"/>
        <w:ind w:left="-270" w:right="-360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</w:pP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MID</w:t>
      </w:r>
      <w:r w:rsidR="00692EFA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 xml:space="preserve"> – </w:t>
      </w:r>
      <w:r w:rsidR="0014502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 xml:space="preserve">I </w:t>
      </w:r>
      <w:r w:rsidR="00217F22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(A.Y.20</w:t>
      </w:r>
      <w:r w:rsidR="00DE3F6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22</w:t>
      </w:r>
      <w:r w:rsidR="00EC4E40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-2</w:t>
      </w:r>
      <w:r w:rsidR="00DE3F6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3</w:t>
      </w:r>
      <w:r w:rsidR="00217F22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)</w:t>
      </w:r>
    </w:p>
    <w:p w:rsidR="00A05D2A" w:rsidRPr="004F7EE6" w:rsidRDefault="00044E9D" w:rsidP="00DE3F62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Year</w:t>
      </w:r>
      <w:r w:rsidR="006B6A7F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/</w:t>
      </w:r>
      <w:proofErr w:type="gramStart"/>
      <w:r w:rsidR="006B6A7F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Sem</w:t>
      </w:r>
      <w:r w:rsidR="0084564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:</w:t>
      </w:r>
      <w:r w:rsidR="003B74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E</w:t>
      </w:r>
      <w:proofErr w:type="gramEnd"/>
      <w:r w:rsidR="003B74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1</w:t>
      </w:r>
      <w:r w:rsidR="00814CAA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-SEM</w:t>
      </w:r>
      <w:r w:rsidR="0084564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2</w:t>
      </w: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ab/>
      </w: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ab/>
      </w:r>
      <w:r w:rsidR="005B019E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ab/>
      </w:r>
      <w:r w:rsidR="005B019E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ab/>
      </w:r>
      <w:r w:rsidR="005B019E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ab/>
      </w:r>
      <w:r w:rsidR="003B74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                  </w:t>
      </w:r>
      <w:r w:rsidR="0084564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            </w:t>
      </w:r>
      <w:r w:rsidR="00D46FC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 </w:t>
      </w:r>
      <w:r w:rsidR="001573D1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Date: </w:t>
      </w:r>
      <w:r w:rsidR="00D46FCA">
        <w:rPr>
          <w:rFonts w:ascii="Times New Roman" w:eastAsia="Times New Roman" w:hAnsi="Times New Roman" w:cs="Times New Roman"/>
          <w:b/>
          <w:color w:val="FF0000"/>
          <w:sz w:val="24"/>
          <w:szCs w:val="24"/>
          <w:lang w:eastAsia="en-IN"/>
        </w:rPr>
        <w:t>04</w:t>
      </w:r>
      <w:r w:rsidR="0084564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-04-2023</w:t>
      </w: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 </w:t>
      </w:r>
    </w:p>
    <w:p w:rsidR="006D6107" w:rsidRPr="004F7EE6" w:rsidRDefault="00044E9D" w:rsidP="00C27455">
      <w:pPr>
        <w:tabs>
          <w:tab w:val="center" w:pos="4680"/>
          <w:tab w:val="left" w:pos="7680"/>
        </w:tabs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Subject:</w:t>
      </w:r>
      <w:r w:rsidR="00F4254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ab/>
      </w:r>
      <w:r w:rsidR="00D46FCA">
        <w:rPr>
          <w:rFonts w:ascii="Times New Roman" w:eastAsia="Times New Roman" w:hAnsi="Times New Roman" w:cs="Times New Roman"/>
          <w:b/>
          <w:color w:val="FF0000"/>
          <w:sz w:val="24"/>
          <w:szCs w:val="24"/>
          <w:shd w:val="clear" w:color="auto" w:fill="FFFFFF"/>
          <w:lang w:eastAsia="en-IN"/>
        </w:rPr>
        <w:t>Web Technologies</w:t>
      </w:r>
      <w:r w:rsidR="00F4254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 xml:space="preserve">                                                                     </w:t>
      </w:r>
      <w:r w:rsidRPr="004F7EE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Time: </w:t>
      </w:r>
      <w:r w:rsidR="004F7EE6" w:rsidRPr="004F7EE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en-IN"/>
        </w:rPr>
        <w:t>45</w:t>
      </w:r>
      <w:r w:rsidR="00692EFA" w:rsidRPr="004F7EE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 Minutes</w:t>
      </w:r>
    </w:p>
    <w:p w:rsidR="00A05D2A" w:rsidRPr="004F7EE6" w:rsidRDefault="006D6107" w:rsidP="00C27455">
      <w:pPr>
        <w:tabs>
          <w:tab w:val="center" w:pos="4680"/>
          <w:tab w:val="left" w:pos="7680"/>
        </w:tabs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Subject</w:t>
      </w:r>
      <w:r w:rsidR="00044E9D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 xml:space="preserve"> Code</w:t>
      </w:r>
      <w:r w:rsidR="004D7BEC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>:</w:t>
      </w:r>
      <w:r w:rsidR="00F4254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ab/>
        <w:t xml:space="preserve"> </w:t>
      </w:r>
      <w:r w:rsidR="00D46FCA">
        <w:rPr>
          <w:rFonts w:ascii="Times New Roman" w:eastAsia="Times New Roman" w:hAnsi="Times New Roman" w:cs="Times New Roman"/>
          <w:b/>
          <w:color w:val="FF0000"/>
          <w:sz w:val="24"/>
          <w:szCs w:val="24"/>
          <w:shd w:val="clear" w:color="auto" w:fill="FFFFFF"/>
          <w:lang w:eastAsia="en-IN"/>
        </w:rPr>
        <w:t>20CS2103</w:t>
      </w:r>
      <w:r w:rsidR="00F4254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 xml:space="preserve">                                                                   </w:t>
      </w:r>
      <w:r w:rsidR="009E6DC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 xml:space="preserve">     </w:t>
      </w:r>
      <w:r w:rsidR="00F4254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 xml:space="preserve"> </w:t>
      </w:r>
      <w:r w:rsidR="00E45365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shd w:val="clear" w:color="auto" w:fill="FFFFFF"/>
          <w:lang w:eastAsia="en-IN"/>
        </w:rPr>
        <w:t xml:space="preserve">Max. </w:t>
      </w:r>
      <w:r w:rsidR="000E4E5B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Marks</w:t>
      </w:r>
      <w:r w:rsidR="00044E9D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:</w:t>
      </w:r>
      <w:r w:rsidR="004F7EE6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 15</w:t>
      </w:r>
      <w:r w:rsidR="005B019E"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 Marks</w:t>
      </w:r>
    </w:p>
    <w:p w:rsidR="00067220" w:rsidRPr="004F7EE6" w:rsidRDefault="00000000" w:rsidP="00C27455">
      <w:pPr>
        <w:tabs>
          <w:tab w:val="center" w:pos="4680"/>
          <w:tab w:val="left" w:pos="7680"/>
        </w:tabs>
        <w:spacing w:after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" o:spid="_x0000_s1026" type="#_x0000_t32" style="position:absolute;margin-left:-46.15pt;margin-top:8.95pt;width:540pt;height:.0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" strokeweight="1.5pt"/>
        </w:pict>
      </w:r>
    </w:p>
    <w:p w:rsidR="00317366" w:rsidRPr="004F7EE6" w:rsidRDefault="00317366" w:rsidP="00F83999">
      <w:pPr>
        <w:tabs>
          <w:tab w:val="center" w:pos="4680"/>
          <w:tab w:val="left" w:pos="768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en-IN"/>
        </w:rPr>
      </w:pP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en-IN"/>
        </w:rPr>
        <w:t>Section – A</w:t>
      </w:r>
    </w:p>
    <w:p w:rsidR="004450DB" w:rsidRPr="00317366" w:rsidRDefault="004450DB" w:rsidP="004F7EE6">
      <w:pPr>
        <w:tabs>
          <w:tab w:val="center" w:pos="4680"/>
          <w:tab w:val="left" w:pos="7680"/>
        </w:tabs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Answer any of the following </w:t>
      </w:r>
      <w:r w:rsidR="004B3AD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questions</w:t>
      </w: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.                      (1 X 7 = 7 M)</w:t>
      </w:r>
    </w:p>
    <w:p w:rsidR="00317366" w:rsidRPr="00DE3F62" w:rsidRDefault="00C2483D" w:rsidP="00DE3F62">
      <w:pPr>
        <w:pStyle w:val="ListParagraph"/>
        <w:numPr>
          <w:ilvl w:val="0"/>
          <w:numId w:val="2"/>
        </w:numPr>
        <w:tabs>
          <w:tab w:val="center" w:pos="4680"/>
          <w:tab w:val="left" w:pos="768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Create </w:t>
      </w:r>
      <w:r w:rsidR="004B3A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HTML document that displays a table of basketball scores at national games in which the team names have their</w:t>
      </w:r>
      <w:r w:rsidR="004B3A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respective team colors. The scores of the leading/winning team should appear larger and in a different font than the losing team. </w:t>
      </w:r>
      <w:proofErr w:type="gramStart"/>
      <w:r w:rsidR="00317366" w:rsidRPr="00DE3F6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 w:rsidR="00317366" w:rsidRPr="00DE3F6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7 M)</w:t>
      </w:r>
    </w:p>
    <w:p w:rsidR="004450DB" w:rsidRDefault="004450DB" w:rsidP="008F78EA">
      <w:pPr>
        <w:pStyle w:val="ListParagraph"/>
        <w:tabs>
          <w:tab w:val="center" w:pos="4680"/>
          <w:tab w:val="left" w:pos="768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OR)</w:t>
      </w:r>
    </w:p>
    <w:p w:rsidR="004B3AD5" w:rsidRPr="004B3AD5" w:rsidRDefault="004B3AD5" w:rsidP="004B3AD5">
      <w:pPr>
        <w:pStyle w:val="ListParagraph"/>
        <w:numPr>
          <w:ilvl w:val="0"/>
          <w:numId w:val="2"/>
        </w:numPr>
        <w:tabs>
          <w:tab w:val="center" w:pos="4680"/>
          <w:tab w:val="left" w:pos="7680"/>
        </w:tabs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What is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javascript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? Explain with an example program. List some of the advantages of </w:t>
      </w:r>
      <w:proofErr w:type="gram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JavaScript.</w:t>
      </w:r>
      <w:r w:rsidR="001A57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 w:rsidR="001A57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7M)</w:t>
      </w:r>
    </w:p>
    <w:p w:rsidR="00F83999" w:rsidRDefault="00F83999" w:rsidP="00F83999">
      <w:pPr>
        <w:pStyle w:val="ListParagraph"/>
        <w:tabs>
          <w:tab w:val="center" w:pos="4680"/>
          <w:tab w:val="left" w:pos="768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en-IN"/>
        </w:rPr>
      </w:pPr>
      <w:r w:rsidRPr="005240C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single"/>
          <w:lang w:eastAsia="en-IN"/>
        </w:rPr>
        <w:t>Section – B</w:t>
      </w:r>
    </w:p>
    <w:p w:rsidR="00733926" w:rsidRPr="00317366" w:rsidRDefault="00733926" w:rsidP="00733926">
      <w:pPr>
        <w:tabs>
          <w:tab w:val="center" w:pos="4680"/>
          <w:tab w:val="left" w:pos="7680"/>
        </w:tabs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Answer</w:t>
      </w:r>
      <w:r w:rsidR="004B3AD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 </w:t>
      </w: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any of the following </w:t>
      </w:r>
      <w:r w:rsidR="004B3AD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>questions</w:t>
      </w: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.                     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                               (1 X 8 = 8</w:t>
      </w:r>
      <w:r w:rsidRPr="004F7EE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  <w:t xml:space="preserve"> M)</w:t>
      </w:r>
    </w:p>
    <w:p w:rsidR="00733926" w:rsidRPr="005240CA" w:rsidRDefault="00733926" w:rsidP="00F83999">
      <w:pPr>
        <w:pStyle w:val="ListParagraph"/>
        <w:tabs>
          <w:tab w:val="center" w:pos="4680"/>
          <w:tab w:val="left" w:pos="7680"/>
        </w:tabs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  <w:lang w:eastAsia="en-IN"/>
        </w:rPr>
      </w:pPr>
    </w:p>
    <w:bookmarkEnd w:id="0"/>
    <w:bookmarkEnd w:id="1"/>
    <w:bookmarkEnd w:id="2"/>
    <w:bookmarkEnd w:id="3"/>
    <w:bookmarkEnd w:id="4"/>
    <w:bookmarkEnd w:id="5"/>
    <w:bookmarkEnd w:id="6"/>
    <w:p w:rsidR="00C2483D" w:rsidRDefault="00C2483D" w:rsidP="00DE3F62">
      <w:pPr>
        <w:pStyle w:val="ListParagraph"/>
        <w:numPr>
          <w:ilvl w:val="0"/>
          <w:numId w:val="2"/>
        </w:numPr>
        <w:tabs>
          <w:tab w:val="center" w:pos="4680"/>
          <w:tab w:val="left" w:pos="768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What is an external style sheet? Write an example program.</w:t>
      </w:r>
      <w:r w:rsidR="004B3A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4</w:t>
      </w:r>
      <w:r w:rsidR="001A577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M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)</w:t>
      </w:r>
    </w:p>
    <w:p w:rsidR="00DE3F62" w:rsidRPr="00DE3F62" w:rsidRDefault="00C2483D" w:rsidP="00C2483D">
      <w:pPr>
        <w:pStyle w:val="ListParagraph"/>
        <w:tabs>
          <w:tab w:val="center" w:pos="4680"/>
          <w:tab w:val="left" w:pos="7680"/>
        </w:tabs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Which types of lists</w:t>
      </w:r>
      <w:r w:rsidR="004B3AD5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an be created in HTML?</w:t>
      </w:r>
      <w:r w:rsidR="00DE3F62" w:rsidRPr="00DE3F6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 (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4</w:t>
      </w:r>
      <w:r w:rsidR="00DE3F62" w:rsidRPr="00DE3F6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M)</w:t>
      </w:r>
    </w:p>
    <w:p w:rsidR="005E7F41" w:rsidRPr="005E7F41" w:rsidRDefault="005E7F41" w:rsidP="005E7F41">
      <w:pPr>
        <w:pStyle w:val="ListParagraph"/>
        <w:spacing w:line="24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:rsidR="00317366" w:rsidRDefault="00A96F1C" w:rsidP="00A96F1C">
      <w:pPr>
        <w:pStyle w:val="ListParagraph"/>
        <w:tabs>
          <w:tab w:val="center" w:pos="4680"/>
          <w:tab w:val="left" w:pos="7680"/>
        </w:tabs>
        <w:spacing w:after="0" w:line="36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5240CA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OR)</w:t>
      </w:r>
    </w:p>
    <w:p w:rsidR="00DE3F62" w:rsidRPr="00DE3F62" w:rsidRDefault="00BB78DA" w:rsidP="00DE3F62">
      <w:pPr>
        <w:pStyle w:val="ListParagraph"/>
        <w:numPr>
          <w:ilvl w:val="0"/>
          <w:numId w:val="2"/>
        </w:numPr>
        <w:tabs>
          <w:tab w:val="center" w:pos="4680"/>
          <w:tab w:val="left" w:pos="768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Explain different popup boxes in JavaScript</w:t>
      </w:r>
      <w:r w:rsidR="00DE3F62" w:rsidRPr="00DE3F6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with sample code.</w:t>
      </w:r>
      <w:r w:rsidR="00DE3F62" w:rsidRPr="00DE3F6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 </w:t>
      </w:r>
      <w:proofErr w:type="gramStart"/>
      <w:r w:rsidR="00DE3F62" w:rsidRPr="00DE3F6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 w:rsidR="00DE3F6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8</w:t>
      </w:r>
      <w:r w:rsidR="00DE3F62" w:rsidRPr="00DE3F62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M)</w:t>
      </w:r>
    </w:p>
    <w:p w:rsidR="005256E4" w:rsidRDefault="005256E4" w:rsidP="000D6788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630507" w:rsidRDefault="00630507" w:rsidP="000D6788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630507" w:rsidRDefault="00630507" w:rsidP="000D6788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630507" w:rsidRPr="00C56A5D" w:rsidRDefault="00630507" w:rsidP="000D6788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--------------------------------------------------------------------------------------------------------------------</w:t>
      </w:r>
    </w:p>
    <w:p w:rsidR="005240CA" w:rsidRPr="005240CA" w:rsidRDefault="005240CA" w:rsidP="000D6788">
      <w:pPr>
        <w:pStyle w:val="ListParagraph"/>
        <w:tabs>
          <w:tab w:val="center" w:pos="4680"/>
          <w:tab w:val="left" w:pos="768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sectPr w:rsidR="005240CA" w:rsidRPr="005240CA" w:rsidSect="00965484">
      <w:pgSz w:w="11907" w:h="16839" w:code="9"/>
      <w:pgMar w:top="810" w:right="99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F6F36" w:rsidRDefault="001F6F36" w:rsidP="005F6C3F">
      <w:pPr>
        <w:spacing w:after="0" w:line="240" w:lineRule="auto"/>
      </w:pPr>
      <w:r>
        <w:separator/>
      </w:r>
    </w:p>
  </w:endnote>
  <w:endnote w:type="continuationSeparator" w:id="0">
    <w:p w:rsidR="001F6F36" w:rsidRDefault="001F6F36" w:rsidP="005F6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F6F36" w:rsidRDefault="001F6F36" w:rsidP="005F6C3F">
      <w:pPr>
        <w:spacing w:after="0" w:line="240" w:lineRule="auto"/>
      </w:pPr>
      <w:r>
        <w:separator/>
      </w:r>
    </w:p>
  </w:footnote>
  <w:footnote w:type="continuationSeparator" w:id="0">
    <w:p w:rsidR="001F6F36" w:rsidRDefault="001F6F36" w:rsidP="005F6C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C2E4B"/>
    <w:multiLevelType w:val="hybridMultilevel"/>
    <w:tmpl w:val="5E101E3A"/>
    <w:lvl w:ilvl="0" w:tplc="501E26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8C0348"/>
    <w:multiLevelType w:val="hybridMultilevel"/>
    <w:tmpl w:val="41E8B3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66346C"/>
    <w:multiLevelType w:val="hybridMultilevel"/>
    <w:tmpl w:val="1804A80E"/>
    <w:lvl w:ilvl="0" w:tplc="6C44D92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8C4021"/>
    <w:multiLevelType w:val="hybridMultilevel"/>
    <w:tmpl w:val="706AFA40"/>
    <w:lvl w:ilvl="0" w:tplc="57DE540A">
      <w:start w:val="1"/>
      <w:numFmt w:val="lowerLetter"/>
      <w:lvlText w:val="%1)"/>
      <w:lvlJc w:val="left"/>
      <w:pPr>
        <w:ind w:left="13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25" w:hanging="360"/>
      </w:pPr>
    </w:lvl>
    <w:lvl w:ilvl="2" w:tplc="0409001B" w:tentative="1">
      <w:start w:val="1"/>
      <w:numFmt w:val="lowerRoman"/>
      <w:lvlText w:val="%3."/>
      <w:lvlJc w:val="right"/>
      <w:pPr>
        <w:ind w:left="2745" w:hanging="180"/>
      </w:pPr>
    </w:lvl>
    <w:lvl w:ilvl="3" w:tplc="0409000F" w:tentative="1">
      <w:start w:val="1"/>
      <w:numFmt w:val="decimal"/>
      <w:lvlText w:val="%4."/>
      <w:lvlJc w:val="left"/>
      <w:pPr>
        <w:ind w:left="3465" w:hanging="360"/>
      </w:pPr>
    </w:lvl>
    <w:lvl w:ilvl="4" w:tplc="04090019" w:tentative="1">
      <w:start w:val="1"/>
      <w:numFmt w:val="lowerLetter"/>
      <w:lvlText w:val="%5."/>
      <w:lvlJc w:val="left"/>
      <w:pPr>
        <w:ind w:left="4185" w:hanging="360"/>
      </w:pPr>
    </w:lvl>
    <w:lvl w:ilvl="5" w:tplc="0409001B" w:tentative="1">
      <w:start w:val="1"/>
      <w:numFmt w:val="lowerRoman"/>
      <w:lvlText w:val="%6."/>
      <w:lvlJc w:val="right"/>
      <w:pPr>
        <w:ind w:left="4905" w:hanging="180"/>
      </w:pPr>
    </w:lvl>
    <w:lvl w:ilvl="6" w:tplc="0409000F" w:tentative="1">
      <w:start w:val="1"/>
      <w:numFmt w:val="decimal"/>
      <w:lvlText w:val="%7."/>
      <w:lvlJc w:val="left"/>
      <w:pPr>
        <w:ind w:left="5625" w:hanging="360"/>
      </w:pPr>
    </w:lvl>
    <w:lvl w:ilvl="7" w:tplc="04090019" w:tentative="1">
      <w:start w:val="1"/>
      <w:numFmt w:val="lowerLetter"/>
      <w:lvlText w:val="%8."/>
      <w:lvlJc w:val="left"/>
      <w:pPr>
        <w:ind w:left="6345" w:hanging="360"/>
      </w:pPr>
    </w:lvl>
    <w:lvl w:ilvl="8" w:tplc="0409001B" w:tentative="1">
      <w:start w:val="1"/>
      <w:numFmt w:val="lowerRoman"/>
      <w:lvlText w:val="%9."/>
      <w:lvlJc w:val="right"/>
      <w:pPr>
        <w:ind w:left="7065" w:hanging="180"/>
      </w:pPr>
    </w:lvl>
  </w:abstractNum>
  <w:abstractNum w:abstractNumId="4" w15:restartNumberingAfterBreak="0">
    <w:nsid w:val="22246FC4"/>
    <w:multiLevelType w:val="hybridMultilevel"/>
    <w:tmpl w:val="D218821E"/>
    <w:lvl w:ilvl="0" w:tplc="D65AC01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B252B5"/>
    <w:multiLevelType w:val="hybridMultilevel"/>
    <w:tmpl w:val="D974E36C"/>
    <w:lvl w:ilvl="0" w:tplc="19845278">
      <w:start w:val="1"/>
      <w:numFmt w:val="lowerRoman"/>
      <w:lvlText w:val="%1."/>
      <w:lvlJc w:val="left"/>
      <w:pPr>
        <w:ind w:left="1800" w:hanging="72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B1A054D"/>
    <w:multiLevelType w:val="hybridMultilevel"/>
    <w:tmpl w:val="B04AAD12"/>
    <w:lvl w:ilvl="0" w:tplc="99F4AA4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F281103"/>
    <w:multiLevelType w:val="hybridMultilevel"/>
    <w:tmpl w:val="68307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38218E"/>
    <w:multiLevelType w:val="hybridMultilevel"/>
    <w:tmpl w:val="48B0DB52"/>
    <w:lvl w:ilvl="0" w:tplc="7136AE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BBB57CA"/>
    <w:multiLevelType w:val="hybridMultilevel"/>
    <w:tmpl w:val="8DB4CDAA"/>
    <w:lvl w:ilvl="0" w:tplc="B13CF5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2535A4"/>
    <w:multiLevelType w:val="hybridMultilevel"/>
    <w:tmpl w:val="369A1B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C30545"/>
    <w:multiLevelType w:val="hybridMultilevel"/>
    <w:tmpl w:val="39108B3E"/>
    <w:lvl w:ilvl="0" w:tplc="C90418D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3596177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96633263">
    <w:abstractNumId w:val="10"/>
  </w:num>
  <w:num w:numId="3" w16cid:durableId="429274081">
    <w:abstractNumId w:val="0"/>
  </w:num>
  <w:num w:numId="4" w16cid:durableId="506410021">
    <w:abstractNumId w:val="2"/>
  </w:num>
  <w:num w:numId="5" w16cid:durableId="446313770">
    <w:abstractNumId w:val="8"/>
  </w:num>
  <w:num w:numId="6" w16cid:durableId="1913392746">
    <w:abstractNumId w:val="6"/>
  </w:num>
  <w:num w:numId="7" w16cid:durableId="519052022">
    <w:abstractNumId w:val="4"/>
  </w:num>
  <w:num w:numId="8" w16cid:durableId="6097660">
    <w:abstractNumId w:val="11"/>
  </w:num>
  <w:num w:numId="9" w16cid:durableId="1078361976">
    <w:abstractNumId w:val="7"/>
  </w:num>
  <w:num w:numId="10" w16cid:durableId="871646639">
    <w:abstractNumId w:val="1"/>
  </w:num>
  <w:num w:numId="11" w16cid:durableId="900410399">
    <w:abstractNumId w:val="3"/>
  </w:num>
  <w:num w:numId="12" w16cid:durableId="2041735925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NTc0MLcwNDM3NLVU0lEKTi0uzszPAykwrAUAheKgoiwAAAA="/>
  </w:docVars>
  <w:rsids>
    <w:rsidRoot w:val="009832CE"/>
    <w:rsid w:val="00043B27"/>
    <w:rsid w:val="00044E9D"/>
    <w:rsid w:val="000518EB"/>
    <w:rsid w:val="00067220"/>
    <w:rsid w:val="00067E40"/>
    <w:rsid w:val="00072CD2"/>
    <w:rsid w:val="00074C66"/>
    <w:rsid w:val="00080058"/>
    <w:rsid w:val="00083674"/>
    <w:rsid w:val="00083BE8"/>
    <w:rsid w:val="000878EB"/>
    <w:rsid w:val="0009247E"/>
    <w:rsid w:val="00093235"/>
    <w:rsid w:val="000939B7"/>
    <w:rsid w:val="00097FA9"/>
    <w:rsid w:val="000A4781"/>
    <w:rsid w:val="000B32B1"/>
    <w:rsid w:val="000B6CF5"/>
    <w:rsid w:val="000C0952"/>
    <w:rsid w:val="000D078A"/>
    <w:rsid w:val="000D3096"/>
    <w:rsid w:val="000D6666"/>
    <w:rsid w:val="000D6788"/>
    <w:rsid w:val="000E0FDA"/>
    <w:rsid w:val="000E124F"/>
    <w:rsid w:val="000E4E29"/>
    <w:rsid w:val="000E4E5B"/>
    <w:rsid w:val="00107CBD"/>
    <w:rsid w:val="00110298"/>
    <w:rsid w:val="00112DFC"/>
    <w:rsid w:val="00117D82"/>
    <w:rsid w:val="0013231A"/>
    <w:rsid w:val="00137284"/>
    <w:rsid w:val="00142D0F"/>
    <w:rsid w:val="00144642"/>
    <w:rsid w:val="0014502E"/>
    <w:rsid w:val="00154A1E"/>
    <w:rsid w:val="00155782"/>
    <w:rsid w:val="001573D1"/>
    <w:rsid w:val="00171588"/>
    <w:rsid w:val="00183052"/>
    <w:rsid w:val="00191464"/>
    <w:rsid w:val="001A0718"/>
    <w:rsid w:val="001A577A"/>
    <w:rsid w:val="001B031D"/>
    <w:rsid w:val="001C2B7C"/>
    <w:rsid w:val="001C320F"/>
    <w:rsid w:val="001C43E4"/>
    <w:rsid w:val="001E2541"/>
    <w:rsid w:val="001F6F36"/>
    <w:rsid w:val="002165FB"/>
    <w:rsid w:val="00217F22"/>
    <w:rsid w:val="00240126"/>
    <w:rsid w:val="00244741"/>
    <w:rsid w:val="00265071"/>
    <w:rsid w:val="00265C0F"/>
    <w:rsid w:val="00272D7D"/>
    <w:rsid w:val="002759B8"/>
    <w:rsid w:val="00275D52"/>
    <w:rsid w:val="00282C46"/>
    <w:rsid w:val="00285518"/>
    <w:rsid w:val="00294207"/>
    <w:rsid w:val="00295F55"/>
    <w:rsid w:val="002C6EC2"/>
    <w:rsid w:val="002D3CCE"/>
    <w:rsid w:val="002E20D1"/>
    <w:rsid w:val="002E2B31"/>
    <w:rsid w:val="002F3322"/>
    <w:rsid w:val="002F35BE"/>
    <w:rsid w:val="0030194C"/>
    <w:rsid w:val="003121FD"/>
    <w:rsid w:val="00317366"/>
    <w:rsid w:val="00327D11"/>
    <w:rsid w:val="00330F95"/>
    <w:rsid w:val="00336D31"/>
    <w:rsid w:val="00363E40"/>
    <w:rsid w:val="00364EE8"/>
    <w:rsid w:val="00373373"/>
    <w:rsid w:val="0037450A"/>
    <w:rsid w:val="00375E4F"/>
    <w:rsid w:val="003A143B"/>
    <w:rsid w:val="003B74F6"/>
    <w:rsid w:val="003C0998"/>
    <w:rsid w:val="003C0C1C"/>
    <w:rsid w:val="003D2089"/>
    <w:rsid w:val="003D24E8"/>
    <w:rsid w:val="003D6DE7"/>
    <w:rsid w:val="003E1249"/>
    <w:rsid w:val="00402730"/>
    <w:rsid w:val="004120AE"/>
    <w:rsid w:val="00413DFD"/>
    <w:rsid w:val="00417293"/>
    <w:rsid w:val="00434236"/>
    <w:rsid w:val="00442674"/>
    <w:rsid w:val="004450DB"/>
    <w:rsid w:val="00463CED"/>
    <w:rsid w:val="004701E3"/>
    <w:rsid w:val="00470EEB"/>
    <w:rsid w:val="0048561E"/>
    <w:rsid w:val="00487453"/>
    <w:rsid w:val="004A1AF8"/>
    <w:rsid w:val="004A6A8D"/>
    <w:rsid w:val="004B3AD5"/>
    <w:rsid w:val="004B7FD7"/>
    <w:rsid w:val="004C69FB"/>
    <w:rsid w:val="004D351E"/>
    <w:rsid w:val="004D7BEC"/>
    <w:rsid w:val="004E2A71"/>
    <w:rsid w:val="004F30BE"/>
    <w:rsid w:val="004F66CD"/>
    <w:rsid w:val="004F7EE6"/>
    <w:rsid w:val="005240CA"/>
    <w:rsid w:val="005256E4"/>
    <w:rsid w:val="00532AA9"/>
    <w:rsid w:val="00533898"/>
    <w:rsid w:val="00535854"/>
    <w:rsid w:val="00536670"/>
    <w:rsid w:val="00542348"/>
    <w:rsid w:val="00547587"/>
    <w:rsid w:val="00547D78"/>
    <w:rsid w:val="005608F3"/>
    <w:rsid w:val="00570251"/>
    <w:rsid w:val="00574828"/>
    <w:rsid w:val="00577D93"/>
    <w:rsid w:val="005937A4"/>
    <w:rsid w:val="00594242"/>
    <w:rsid w:val="005A3B0A"/>
    <w:rsid w:val="005B019E"/>
    <w:rsid w:val="005B5738"/>
    <w:rsid w:val="005C16A4"/>
    <w:rsid w:val="005C55D8"/>
    <w:rsid w:val="005E4878"/>
    <w:rsid w:val="005E7F41"/>
    <w:rsid w:val="005F6C3F"/>
    <w:rsid w:val="00604056"/>
    <w:rsid w:val="00630507"/>
    <w:rsid w:val="006331DB"/>
    <w:rsid w:val="006350E0"/>
    <w:rsid w:val="00645875"/>
    <w:rsid w:val="0065406E"/>
    <w:rsid w:val="00661393"/>
    <w:rsid w:val="006665F3"/>
    <w:rsid w:val="006704CE"/>
    <w:rsid w:val="006729D8"/>
    <w:rsid w:val="00681B1F"/>
    <w:rsid w:val="006839CA"/>
    <w:rsid w:val="00685338"/>
    <w:rsid w:val="0068677A"/>
    <w:rsid w:val="00686B6A"/>
    <w:rsid w:val="00691AAE"/>
    <w:rsid w:val="00692EFA"/>
    <w:rsid w:val="006A25DB"/>
    <w:rsid w:val="006B3CF5"/>
    <w:rsid w:val="006B6A7F"/>
    <w:rsid w:val="006C03B7"/>
    <w:rsid w:val="006C2D2C"/>
    <w:rsid w:val="006C5978"/>
    <w:rsid w:val="006D2942"/>
    <w:rsid w:val="006D6107"/>
    <w:rsid w:val="006D7F1B"/>
    <w:rsid w:val="006E0C8D"/>
    <w:rsid w:val="006E3F11"/>
    <w:rsid w:val="00700B39"/>
    <w:rsid w:val="00700CDA"/>
    <w:rsid w:val="0072154D"/>
    <w:rsid w:val="00722103"/>
    <w:rsid w:val="00724CB3"/>
    <w:rsid w:val="00731CE7"/>
    <w:rsid w:val="00733926"/>
    <w:rsid w:val="00734F59"/>
    <w:rsid w:val="00735ED1"/>
    <w:rsid w:val="007431C9"/>
    <w:rsid w:val="007454E9"/>
    <w:rsid w:val="007467A9"/>
    <w:rsid w:val="00787830"/>
    <w:rsid w:val="00787F9E"/>
    <w:rsid w:val="00790D88"/>
    <w:rsid w:val="0079193E"/>
    <w:rsid w:val="007B51A8"/>
    <w:rsid w:val="007B5B9B"/>
    <w:rsid w:val="007B726D"/>
    <w:rsid w:val="007C4D55"/>
    <w:rsid w:val="007D1194"/>
    <w:rsid w:val="007D53B9"/>
    <w:rsid w:val="00800152"/>
    <w:rsid w:val="00814CAA"/>
    <w:rsid w:val="008212DF"/>
    <w:rsid w:val="0083205C"/>
    <w:rsid w:val="00832E8A"/>
    <w:rsid w:val="00834563"/>
    <w:rsid w:val="00834C6C"/>
    <w:rsid w:val="0084564B"/>
    <w:rsid w:val="008735DF"/>
    <w:rsid w:val="008755BE"/>
    <w:rsid w:val="00875BAE"/>
    <w:rsid w:val="00877431"/>
    <w:rsid w:val="00884E59"/>
    <w:rsid w:val="008850BA"/>
    <w:rsid w:val="0088519D"/>
    <w:rsid w:val="008A3527"/>
    <w:rsid w:val="008B2DBE"/>
    <w:rsid w:val="008B5014"/>
    <w:rsid w:val="008C6E2D"/>
    <w:rsid w:val="008D013C"/>
    <w:rsid w:val="008D118E"/>
    <w:rsid w:val="008D4525"/>
    <w:rsid w:val="008D5488"/>
    <w:rsid w:val="008D55C7"/>
    <w:rsid w:val="008D7985"/>
    <w:rsid w:val="008E5683"/>
    <w:rsid w:val="008F78EA"/>
    <w:rsid w:val="00902C5F"/>
    <w:rsid w:val="00913A10"/>
    <w:rsid w:val="00921119"/>
    <w:rsid w:val="00923539"/>
    <w:rsid w:val="0093374C"/>
    <w:rsid w:val="00934541"/>
    <w:rsid w:val="00940531"/>
    <w:rsid w:val="00944129"/>
    <w:rsid w:val="00951610"/>
    <w:rsid w:val="0095229D"/>
    <w:rsid w:val="00956021"/>
    <w:rsid w:val="00965484"/>
    <w:rsid w:val="009801E5"/>
    <w:rsid w:val="0098275E"/>
    <w:rsid w:val="009832CE"/>
    <w:rsid w:val="009909E4"/>
    <w:rsid w:val="00992203"/>
    <w:rsid w:val="009922FE"/>
    <w:rsid w:val="009A2466"/>
    <w:rsid w:val="009A33BC"/>
    <w:rsid w:val="009A378F"/>
    <w:rsid w:val="009B3C97"/>
    <w:rsid w:val="009B7089"/>
    <w:rsid w:val="009C699B"/>
    <w:rsid w:val="009D561E"/>
    <w:rsid w:val="009E6DC5"/>
    <w:rsid w:val="00A02680"/>
    <w:rsid w:val="00A05D2A"/>
    <w:rsid w:val="00A06697"/>
    <w:rsid w:val="00A2632F"/>
    <w:rsid w:val="00A30F6C"/>
    <w:rsid w:val="00A348B1"/>
    <w:rsid w:val="00A36867"/>
    <w:rsid w:val="00A3777B"/>
    <w:rsid w:val="00A455E5"/>
    <w:rsid w:val="00A631E4"/>
    <w:rsid w:val="00A65750"/>
    <w:rsid w:val="00A673D2"/>
    <w:rsid w:val="00A72FA6"/>
    <w:rsid w:val="00A7526B"/>
    <w:rsid w:val="00A925AF"/>
    <w:rsid w:val="00A96F1C"/>
    <w:rsid w:val="00AB5489"/>
    <w:rsid w:val="00AD1658"/>
    <w:rsid w:val="00AD3C8D"/>
    <w:rsid w:val="00AD431C"/>
    <w:rsid w:val="00AE347E"/>
    <w:rsid w:val="00AE61FD"/>
    <w:rsid w:val="00AF1AA3"/>
    <w:rsid w:val="00AF1FE6"/>
    <w:rsid w:val="00AF41A4"/>
    <w:rsid w:val="00AF555B"/>
    <w:rsid w:val="00B03104"/>
    <w:rsid w:val="00B03C48"/>
    <w:rsid w:val="00B2574F"/>
    <w:rsid w:val="00B30EB2"/>
    <w:rsid w:val="00B338CD"/>
    <w:rsid w:val="00B3694C"/>
    <w:rsid w:val="00B4031B"/>
    <w:rsid w:val="00B72C70"/>
    <w:rsid w:val="00B75E7D"/>
    <w:rsid w:val="00B766D0"/>
    <w:rsid w:val="00B76A72"/>
    <w:rsid w:val="00BA431A"/>
    <w:rsid w:val="00BA7520"/>
    <w:rsid w:val="00BB2EB2"/>
    <w:rsid w:val="00BB78DA"/>
    <w:rsid w:val="00BD63FC"/>
    <w:rsid w:val="00BD71DB"/>
    <w:rsid w:val="00BE067E"/>
    <w:rsid w:val="00BE58C2"/>
    <w:rsid w:val="00C043A7"/>
    <w:rsid w:val="00C112D0"/>
    <w:rsid w:val="00C14201"/>
    <w:rsid w:val="00C2275E"/>
    <w:rsid w:val="00C2483D"/>
    <w:rsid w:val="00C27028"/>
    <w:rsid w:val="00C27455"/>
    <w:rsid w:val="00C302DD"/>
    <w:rsid w:val="00C32D73"/>
    <w:rsid w:val="00C333E8"/>
    <w:rsid w:val="00C437EE"/>
    <w:rsid w:val="00C469B0"/>
    <w:rsid w:val="00C56A5D"/>
    <w:rsid w:val="00C722C4"/>
    <w:rsid w:val="00C9085D"/>
    <w:rsid w:val="00C96572"/>
    <w:rsid w:val="00CA0CA3"/>
    <w:rsid w:val="00CA2936"/>
    <w:rsid w:val="00CA454B"/>
    <w:rsid w:val="00CB0DC2"/>
    <w:rsid w:val="00CB2F81"/>
    <w:rsid w:val="00CB378C"/>
    <w:rsid w:val="00CB46FD"/>
    <w:rsid w:val="00CB58C6"/>
    <w:rsid w:val="00CC112E"/>
    <w:rsid w:val="00CC4C27"/>
    <w:rsid w:val="00CD0BCA"/>
    <w:rsid w:val="00CD5DC5"/>
    <w:rsid w:val="00CE0BF3"/>
    <w:rsid w:val="00CE6737"/>
    <w:rsid w:val="00D0310C"/>
    <w:rsid w:val="00D07423"/>
    <w:rsid w:val="00D07822"/>
    <w:rsid w:val="00D113A9"/>
    <w:rsid w:val="00D2455F"/>
    <w:rsid w:val="00D25134"/>
    <w:rsid w:val="00D34CB1"/>
    <w:rsid w:val="00D46FCA"/>
    <w:rsid w:val="00D54A6C"/>
    <w:rsid w:val="00D57A8B"/>
    <w:rsid w:val="00D60E3D"/>
    <w:rsid w:val="00D66538"/>
    <w:rsid w:val="00D66F1E"/>
    <w:rsid w:val="00D81FF9"/>
    <w:rsid w:val="00D902A5"/>
    <w:rsid w:val="00D97EB7"/>
    <w:rsid w:val="00DA10EA"/>
    <w:rsid w:val="00DA10EE"/>
    <w:rsid w:val="00DA2A47"/>
    <w:rsid w:val="00DA51FF"/>
    <w:rsid w:val="00DB1D17"/>
    <w:rsid w:val="00DB5614"/>
    <w:rsid w:val="00DB5F7B"/>
    <w:rsid w:val="00DC005D"/>
    <w:rsid w:val="00DC7578"/>
    <w:rsid w:val="00DE34F3"/>
    <w:rsid w:val="00DE3F62"/>
    <w:rsid w:val="00DF1702"/>
    <w:rsid w:val="00E042CA"/>
    <w:rsid w:val="00E16640"/>
    <w:rsid w:val="00E27CED"/>
    <w:rsid w:val="00E30F4C"/>
    <w:rsid w:val="00E33597"/>
    <w:rsid w:val="00E34BEB"/>
    <w:rsid w:val="00E34FE9"/>
    <w:rsid w:val="00E37359"/>
    <w:rsid w:val="00E45365"/>
    <w:rsid w:val="00E56709"/>
    <w:rsid w:val="00E72ADE"/>
    <w:rsid w:val="00E83190"/>
    <w:rsid w:val="00E85DC9"/>
    <w:rsid w:val="00E86D81"/>
    <w:rsid w:val="00E90874"/>
    <w:rsid w:val="00E927CD"/>
    <w:rsid w:val="00EA0035"/>
    <w:rsid w:val="00EA1325"/>
    <w:rsid w:val="00EB6695"/>
    <w:rsid w:val="00EC2958"/>
    <w:rsid w:val="00EC3B71"/>
    <w:rsid w:val="00EC4E40"/>
    <w:rsid w:val="00EC56EB"/>
    <w:rsid w:val="00EC6E85"/>
    <w:rsid w:val="00ED2741"/>
    <w:rsid w:val="00ED6B69"/>
    <w:rsid w:val="00EE061F"/>
    <w:rsid w:val="00EE3676"/>
    <w:rsid w:val="00EE438E"/>
    <w:rsid w:val="00EE5CF6"/>
    <w:rsid w:val="00EF0D6B"/>
    <w:rsid w:val="00EF521A"/>
    <w:rsid w:val="00EF69E5"/>
    <w:rsid w:val="00F01A11"/>
    <w:rsid w:val="00F01E34"/>
    <w:rsid w:val="00F134C2"/>
    <w:rsid w:val="00F17A0C"/>
    <w:rsid w:val="00F2798A"/>
    <w:rsid w:val="00F3099B"/>
    <w:rsid w:val="00F42549"/>
    <w:rsid w:val="00F5372A"/>
    <w:rsid w:val="00F54EBF"/>
    <w:rsid w:val="00F61B97"/>
    <w:rsid w:val="00F66A66"/>
    <w:rsid w:val="00F70661"/>
    <w:rsid w:val="00F83999"/>
    <w:rsid w:val="00F904BC"/>
    <w:rsid w:val="00F96516"/>
    <w:rsid w:val="00F96CCD"/>
    <w:rsid w:val="00FA34B6"/>
    <w:rsid w:val="00FA43FC"/>
    <w:rsid w:val="00FA5EA3"/>
    <w:rsid w:val="00FB286B"/>
    <w:rsid w:val="00FD15B1"/>
    <w:rsid w:val="00FD3C59"/>
    <w:rsid w:val="00FE368A"/>
    <w:rsid w:val="00FF30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AutoShape 2"/>
      </o:rules>
    </o:shapelayout>
  </w:shapeDefaults>
  <w:decimalSymbol w:val="."/>
  <w:listSeparator w:val=","/>
  <w14:docId w14:val="1D7C34CC"/>
  <w15:docId w15:val="{E8B3C696-EC08-41AA-BEB1-28E0D21F3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193E"/>
  </w:style>
  <w:style w:type="paragraph" w:styleId="Heading3">
    <w:name w:val="heading 3"/>
    <w:basedOn w:val="Normal"/>
    <w:link w:val="Heading3Char"/>
    <w:uiPriority w:val="9"/>
    <w:qFormat/>
    <w:rsid w:val="00C56A5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275E"/>
    <w:pPr>
      <w:ind w:left="720"/>
      <w:contextualSpacing/>
    </w:pPr>
  </w:style>
  <w:style w:type="paragraph" w:styleId="NoSpacing">
    <w:name w:val="No Spacing"/>
    <w:uiPriority w:val="1"/>
    <w:qFormat/>
    <w:rsid w:val="004D351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rsid w:val="005F6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F6C3F"/>
  </w:style>
  <w:style w:type="paragraph" w:styleId="Footer">
    <w:name w:val="footer"/>
    <w:basedOn w:val="Normal"/>
    <w:link w:val="FooterChar"/>
    <w:uiPriority w:val="99"/>
    <w:semiHidden/>
    <w:unhideWhenUsed/>
    <w:rsid w:val="005F6C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F6C3F"/>
  </w:style>
  <w:style w:type="paragraph" w:styleId="BalloonText">
    <w:name w:val="Balloon Text"/>
    <w:basedOn w:val="Normal"/>
    <w:link w:val="BalloonTextChar"/>
    <w:uiPriority w:val="99"/>
    <w:semiHidden/>
    <w:unhideWhenUsed/>
    <w:rsid w:val="000A478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478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D5488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EA1325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C56A5D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1</TotalTime>
  <Pages>1</Pages>
  <Words>179</Words>
  <Characters>1133</Characters>
  <Application>Microsoft Office Word</Application>
  <DocSecurity>0</DocSecurity>
  <Lines>59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E</dc:creator>
  <cp:lastModifiedBy>Lakshmisri Suru</cp:lastModifiedBy>
  <cp:revision>137</cp:revision>
  <cp:lastPrinted>2018-11-24T10:36:00Z</cp:lastPrinted>
  <dcterms:created xsi:type="dcterms:W3CDTF">2019-04-25T15:35:00Z</dcterms:created>
  <dcterms:modified xsi:type="dcterms:W3CDTF">2023-04-03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1373c8ba99eb35b8b104e6b0147b0dc00061dfd88b95c79946c4a7909e7de1</vt:lpwstr>
  </property>
</Properties>
</file>